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7A239A" w14:textId="77777777" w:rsidR="00CF0198" w:rsidRDefault="0019024F">
      <w:pPr>
        <w:spacing w:line="240" w:lineRule="auto"/>
        <w:jc w:val="center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МИНИСТЕРСТВО ПРОСВЕЩЕНИЯ РОССИЙСКОЙ ФЕДЕРАЦИИ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E4DAEE4" wp14:editId="753B338C">
            <wp:simplePos x="0" y="0"/>
            <wp:positionH relativeFrom="column">
              <wp:posOffset>-343534</wp:posOffset>
            </wp:positionH>
            <wp:positionV relativeFrom="paragraph">
              <wp:posOffset>-228599</wp:posOffset>
            </wp:positionV>
            <wp:extent cx="1372235" cy="1426845"/>
            <wp:effectExtent l="0" t="0" r="0" b="0"/>
            <wp:wrapSquare wrapText="bothSides" distT="0" distB="0" distL="114300" distR="11430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4268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9B4ACE1" w14:textId="77777777" w:rsidR="00CF0198" w:rsidRDefault="0019024F">
      <w:pPr>
        <w:spacing w:line="240" w:lineRule="auto"/>
        <w:jc w:val="center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ФЕДЕРАЛЬНОЕ ГОСУДАРСТВЕННОЕ БЮДЖЕТНОЕ ОБРАЗОВАТЕЛЬНОЕ УЧРЕЖДЕНИЕ ВЫСШЕГО ОБРАЗОВАНИЯ «РОССИЙСКИЙ ГОСУДАРСТВЕННЫЙ ПЕДАГОГИЧЕСКИЙ УНИВЕРСИТЕТ им. А. И. ГЕРЦЕНА»</w:t>
      </w:r>
    </w:p>
    <w:p w14:paraId="1358F6BA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 </w:t>
      </w:r>
      <w:r>
        <w:rPr>
          <w:noProof/>
        </w:rPr>
        <mc:AlternateContent>
          <mc:Choice Requires="wpg">
            <w:drawing>
              <wp:anchor distT="4294967295" distB="4294967295" distL="114300" distR="114300" simplePos="0" relativeHeight="251659264" behindDoc="0" locked="0" layoutInCell="1" hidden="0" allowOverlap="1" wp14:anchorId="7B357013" wp14:editId="4C199099">
                <wp:simplePos x="0" y="0"/>
                <wp:positionH relativeFrom="column">
                  <wp:posOffset>-317499</wp:posOffset>
                </wp:positionH>
                <wp:positionV relativeFrom="paragraph">
                  <wp:posOffset>81296</wp:posOffset>
                </wp:positionV>
                <wp:extent cx="6362700" cy="12700"/>
                <wp:effectExtent l="0" t="0" r="0" b="0"/>
                <wp:wrapNone/>
                <wp:docPr id="5" name="Прямая со стрелко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164650" y="3780000"/>
                          <a:ext cx="6362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17499</wp:posOffset>
                </wp:positionH>
                <wp:positionV relativeFrom="paragraph">
                  <wp:posOffset>81296</wp:posOffset>
                </wp:positionV>
                <wp:extent cx="6362700" cy="12700"/>
                <wp:effectExtent b="0" l="0" r="0" t="0"/>
                <wp:wrapNone/>
                <wp:docPr id="5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62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6FDFFE1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ИНСТИТУТ ИНФОРМАЦИОННЫХ ТЕХНОЛОГИЙ И </w:t>
      </w:r>
      <w:r>
        <w:rPr>
          <w:rFonts w:ascii="Times New Roman" w:eastAsia="Times New Roman" w:hAnsi="Times New Roman"/>
          <w:b/>
        </w:rPr>
        <w:br/>
        <w:t>ТЕХНОЛОГИЧЕСКОГО ОБРАЗОВАНИЯ</w:t>
      </w:r>
    </w:p>
    <w:p w14:paraId="694E516C" w14:textId="77777777" w:rsidR="00CF0198" w:rsidRDefault="0019024F">
      <w:pPr>
        <w:spacing w:after="6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Кафедра информационных технологий и электронного обучения</w:t>
      </w:r>
    </w:p>
    <w:p w14:paraId="7C9691A5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</w:rPr>
      </w:pPr>
    </w:p>
    <w:p w14:paraId="375E58FC" w14:textId="77777777" w:rsidR="00CF0198" w:rsidRDefault="00CF0198"/>
    <w:p w14:paraId="398880B5" w14:textId="77777777" w:rsidR="00CF0198" w:rsidRDefault="00CF0198"/>
    <w:p w14:paraId="44BE6C55" w14:textId="77777777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ОТЧЁТ</w:t>
      </w:r>
      <w:r>
        <w:rPr>
          <w:rFonts w:ascii="Times New Roman" w:eastAsia="Times New Roman" w:hAnsi="Times New Roman"/>
          <w:sz w:val="26"/>
          <w:szCs w:val="26"/>
        </w:rPr>
        <w:br/>
        <w:t xml:space="preserve">О ПРОХОЖДЕНИИ УЧЕБНОЙ ПРАКТИКИ </w:t>
      </w:r>
      <w:r>
        <w:rPr>
          <w:rFonts w:ascii="Times New Roman" w:eastAsia="Times New Roman" w:hAnsi="Times New Roman"/>
          <w:sz w:val="26"/>
          <w:szCs w:val="26"/>
        </w:rPr>
        <w:br/>
        <w:t xml:space="preserve">(практика по получению первичных профессиональных </w:t>
      </w:r>
      <w:r>
        <w:rPr>
          <w:rFonts w:ascii="Times New Roman" w:eastAsia="Times New Roman" w:hAnsi="Times New Roman"/>
          <w:sz w:val="26"/>
          <w:szCs w:val="26"/>
        </w:rPr>
        <w:br/>
        <w:t>умений и навыков)</w:t>
      </w:r>
    </w:p>
    <w:p w14:paraId="584EC4C8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60E00692" w14:textId="7A20A66B" w:rsidR="00CF0198" w:rsidRDefault="0019024F">
      <w:pPr>
        <w:spacing w:after="0"/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по направлению “09.03.01 – Информатика и вычислительная </w:t>
      </w:r>
      <w:r w:rsidR="00010DDC">
        <w:rPr>
          <w:rFonts w:ascii="Times New Roman" w:eastAsia="Times New Roman" w:hAnsi="Times New Roman"/>
          <w:sz w:val="26"/>
          <w:szCs w:val="26"/>
        </w:rPr>
        <w:t>техника”</w:t>
      </w:r>
      <w:r>
        <w:rPr>
          <w:rFonts w:ascii="Times New Roman" w:eastAsia="Times New Roman" w:hAnsi="Times New Roman"/>
          <w:sz w:val="26"/>
          <w:szCs w:val="26"/>
        </w:rPr>
        <w:t xml:space="preserve"> </w:t>
      </w:r>
    </w:p>
    <w:p w14:paraId="0D68E7AF" w14:textId="77777777" w:rsidR="00CF0198" w:rsidRDefault="0019024F">
      <w:pPr>
        <w:spacing w:after="0"/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(профиль: “Технологии разработки программного обеспечения”)</w:t>
      </w:r>
    </w:p>
    <w:p w14:paraId="0C8CD37C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1199E449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57D78CC0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Зав. кафедрой ИТиЭО д.п.н., проф.</w:t>
      </w:r>
    </w:p>
    <w:p w14:paraId="033F7F7D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360A9ACE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____________________</w:t>
      </w:r>
    </w:p>
    <w:p w14:paraId="4FE193C0" w14:textId="44D474DC" w:rsidR="00CF0198" w:rsidRDefault="0019024F">
      <w:pPr>
        <w:spacing w:after="0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Власова Е. З.)</w:t>
      </w:r>
    </w:p>
    <w:p w14:paraId="1BEDFF19" w14:textId="77777777" w:rsidR="00CF0198" w:rsidRDefault="00CF0198">
      <w:pPr>
        <w:spacing w:after="0"/>
        <w:jc w:val="right"/>
        <w:rPr>
          <w:rFonts w:ascii="Times New Roman" w:eastAsia="Times New Roman" w:hAnsi="Times New Roman"/>
        </w:rPr>
      </w:pPr>
    </w:p>
    <w:p w14:paraId="14602D76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Руководитель [регалии] кафедры ИТиЭО</w:t>
      </w:r>
    </w:p>
    <w:p w14:paraId="48BCD75E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0F9F0047" w14:textId="48D93CBF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_</w:t>
      </w:r>
      <w:r w:rsidR="00010DDC" w:rsidRPr="00010DDC">
        <w:rPr>
          <w:rFonts w:ascii="Times New Roman" w:eastAsia="Times New Roman" w:hAnsi="Times New Roman"/>
          <w:sz w:val="26"/>
          <w:szCs w:val="26"/>
          <w:u w:val="single"/>
        </w:rPr>
        <w:t xml:space="preserve">Шалденкова А. В., кандидат физ.-мат. </w:t>
      </w:r>
      <w:r w:rsidR="00010DDC">
        <w:rPr>
          <w:rFonts w:ascii="Times New Roman" w:eastAsia="Times New Roman" w:hAnsi="Times New Roman"/>
          <w:sz w:val="26"/>
          <w:szCs w:val="26"/>
          <w:u w:val="single"/>
        </w:rPr>
        <w:t>н</w:t>
      </w:r>
      <w:r w:rsidR="00010DDC" w:rsidRPr="00010DDC">
        <w:rPr>
          <w:rFonts w:ascii="Times New Roman" w:eastAsia="Times New Roman" w:hAnsi="Times New Roman"/>
          <w:sz w:val="26"/>
          <w:szCs w:val="26"/>
          <w:u w:val="single"/>
        </w:rPr>
        <w:t>аук</w:t>
      </w:r>
      <w:r w:rsidR="00010DDC">
        <w:rPr>
          <w:rFonts w:ascii="Times New Roman" w:eastAsia="Times New Roman" w:hAnsi="Times New Roman"/>
          <w:sz w:val="26"/>
          <w:szCs w:val="26"/>
          <w:u w:val="single"/>
        </w:rPr>
        <w:t>,</w:t>
      </w:r>
      <w:r w:rsidR="00010DDC" w:rsidRPr="00010DDC">
        <w:rPr>
          <w:rFonts w:ascii="Times New Roman" w:eastAsia="Times New Roman" w:hAnsi="Times New Roman"/>
          <w:sz w:val="26"/>
          <w:szCs w:val="26"/>
          <w:u w:val="single"/>
        </w:rPr>
        <w:t xml:space="preserve"> доцент</w:t>
      </w:r>
      <w:r>
        <w:rPr>
          <w:rFonts w:ascii="Times New Roman" w:eastAsia="Times New Roman" w:hAnsi="Times New Roman"/>
          <w:sz w:val="26"/>
          <w:szCs w:val="26"/>
        </w:rPr>
        <w:t>_</w:t>
      </w:r>
    </w:p>
    <w:p w14:paraId="61DA5013" w14:textId="77777777" w:rsidR="00CF0198" w:rsidRDefault="0019024F">
      <w:pPr>
        <w:spacing w:after="0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ФИО)</w:t>
      </w:r>
    </w:p>
    <w:p w14:paraId="0F3ED028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77C44D8B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Студент 3 курса</w:t>
      </w:r>
    </w:p>
    <w:p w14:paraId="40DFC47C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63818D9B" w14:textId="01063111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_</w:t>
      </w:r>
      <w:r w:rsidR="00D8196A" w:rsidRPr="00D8196A">
        <w:rPr>
          <w:rFonts w:ascii="Times New Roman" w:eastAsia="Times New Roman" w:hAnsi="Times New Roman"/>
          <w:sz w:val="26"/>
          <w:szCs w:val="26"/>
          <w:u w:val="single"/>
        </w:rPr>
        <w:t>Моисеенко П. А.</w:t>
      </w:r>
      <w:r>
        <w:rPr>
          <w:rFonts w:ascii="Times New Roman" w:eastAsia="Times New Roman" w:hAnsi="Times New Roman"/>
          <w:sz w:val="26"/>
          <w:szCs w:val="26"/>
        </w:rPr>
        <w:t>__</w:t>
      </w:r>
    </w:p>
    <w:p w14:paraId="7C2254DD" w14:textId="77777777" w:rsidR="00CF0198" w:rsidRDefault="0019024F">
      <w:pPr>
        <w:spacing w:after="0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ФИО)</w:t>
      </w:r>
    </w:p>
    <w:p w14:paraId="4C1E8F28" w14:textId="77777777" w:rsidR="00CF0198" w:rsidRDefault="00CF0198">
      <w:pPr>
        <w:rPr>
          <w:rFonts w:ascii="Times New Roman" w:eastAsia="Times New Roman" w:hAnsi="Times New Roman"/>
          <w:sz w:val="26"/>
          <w:szCs w:val="26"/>
        </w:rPr>
      </w:pPr>
    </w:p>
    <w:p w14:paraId="4B66C886" w14:textId="77777777" w:rsidR="00CF0198" w:rsidRDefault="00CF0198">
      <w:pPr>
        <w:rPr>
          <w:rFonts w:ascii="Times New Roman" w:eastAsia="Times New Roman" w:hAnsi="Times New Roman"/>
          <w:sz w:val="26"/>
          <w:szCs w:val="26"/>
        </w:rPr>
      </w:pPr>
    </w:p>
    <w:p w14:paraId="41279219" w14:textId="77777777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Санкт-Петербург</w:t>
      </w:r>
    </w:p>
    <w:p w14:paraId="261CA59F" w14:textId="270C0E3D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 20</w:t>
      </w:r>
      <w:r w:rsidR="00D8196A" w:rsidRPr="00D8196A">
        <w:rPr>
          <w:rFonts w:ascii="Times New Roman" w:eastAsia="Times New Roman" w:hAnsi="Times New Roman"/>
          <w:sz w:val="26"/>
          <w:szCs w:val="26"/>
          <w:u w:val="single"/>
          <w:lang w:val="en-US"/>
        </w:rPr>
        <w:t>21</w:t>
      </w:r>
      <w:r>
        <w:rPr>
          <w:rFonts w:ascii="Times New Roman" w:eastAsia="Times New Roman" w:hAnsi="Times New Roman"/>
          <w:sz w:val="26"/>
          <w:szCs w:val="26"/>
        </w:rPr>
        <w:t>_</w:t>
      </w:r>
    </w:p>
    <w:p w14:paraId="340A84C0" w14:textId="77777777" w:rsidR="00CF0198" w:rsidRDefault="0019024F">
      <w:pPr>
        <w:pStyle w:val="1"/>
        <w:tabs>
          <w:tab w:val="left" w:pos="1360"/>
          <w:tab w:val="center" w:pos="4677"/>
        </w:tabs>
      </w:pPr>
      <w:r>
        <w:lastRenderedPageBreak/>
        <w:tab/>
        <w:t>I. Инвариантная самостоятельная работа</w:t>
      </w:r>
    </w:p>
    <w:p w14:paraId="1293983D" w14:textId="77777777" w:rsidR="00CF0198" w:rsidRDefault="00CF0198"/>
    <w:p w14:paraId="43441182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проанализировать печатные и Internet-источники по философским проблемам информатики.</w:t>
      </w:r>
    </w:p>
    <w:p w14:paraId="25608EA8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Найти не менее 7 источников и составить аннотированный список (в группе)</w:t>
      </w:r>
    </w:p>
    <w:p w14:paraId="044D8220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rPr>
          <w:rFonts w:cs="Calibri"/>
          <w:color w:val="000000"/>
        </w:rPr>
      </w:pPr>
      <w:r>
        <w:rPr>
          <w:rFonts w:cs="Calibri"/>
          <w:color w:val="000000"/>
        </w:rPr>
        <w:t xml:space="preserve">Оформить согласно ГОСТу: </w:t>
      </w:r>
      <w:hyperlink r:id="rId9">
        <w:r>
          <w:rPr>
            <w:rFonts w:cs="Calibri"/>
            <w:color w:val="1155CC"/>
            <w:u w:val="single"/>
          </w:rPr>
          <w:t>http://kodaktor.ru/ref.pdf</w:t>
        </w:r>
      </w:hyperlink>
      <w:r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br/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  <w:r>
        <w:rPr>
          <w:rFonts w:cs="Calibri"/>
          <w:color w:val="000000"/>
        </w:rPr>
        <w:br/>
      </w:r>
    </w:p>
    <w:p w14:paraId="2C85B6DB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Выделить важные этапы в истории развития информатики и их социальные последствия. </w:t>
      </w:r>
    </w:p>
    <w:p w14:paraId="20C4B000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4A0AB92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Представить в виде схемы (интеллект-карта)</w:t>
      </w:r>
    </w:p>
    <w:p w14:paraId="12E2C307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</w:p>
    <w:p w14:paraId="2060A5DB" w14:textId="659519E9" w:rsidR="00CF0198" w:rsidRDefault="00CF0198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</w:p>
    <w:p w14:paraId="240FFD74" w14:textId="77777777" w:rsidR="00D8196A" w:rsidRDefault="00D8196A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</w:p>
    <w:p w14:paraId="36C792E2" w14:textId="77777777" w:rsidR="00CF0198" w:rsidRDefault="0019024F">
      <w:pPr>
        <w:jc w:val="both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Задание 1.3. </w:t>
      </w:r>
      <w:r>
        <w:rPr>
          <w:rFonts w:ascii="Times New Roman" w:eastAsia="Times New Roman" w:hAnsi="Times New Roman"/>
          <w:b/>
          <w:i/>
          <w:sz w:val="24"/>
          <w:szCs w:val="24"/>
        </w:rPr>
        <w:t>Изучить стандарты и спецификации в сфере ИТ.</w:t>
      </w:r>
    </w:p>
    <w:p w14:paraId="215AB727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Аннотированный список (в группе)</w:t>
      </w:r>
    </w:p>
    <w:p w14:paraId="30311ED9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</w:p>
    <w:p w14:paraId="67792FD7" w14:textId="147B091C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F1932F7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2F2D301C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4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освоить комплекс физических упражнений для программиста.</w:t>
      </w:r>
    </w:p>
    <w:p w14:paraId="739B7650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2E16DA9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Текстовый документ с упражнениями</w:t>
      </w:r>
    </w:p>
    <w:p w14:paraId="3DCCB2B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70EFEFFD" w14:textId="14C505A0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5758112" w14:textId="77777777" w:rsidR="00D8196A" w:rsidRDefault="00D8196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FD6A5E3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5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освоить гимнастику для глаз.</w:t>
      </w:r>
    </w:p>
    <w:p w14:paraId="28A6BB60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F6F176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Текстовый документ с упражнениями</w:t>
      </w:r>
    </w:p>
    <w:p w14:paraId="03E1E034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0B62E231" w14:textId="67E58759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B864C2D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B8C273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6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нструкцию по охране труда программиста.</w:t>
      </w:r>
    </w:p>
    <w:p w14:paraId="7AC9A319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</w:p>
    <w:p w14:paraId="2482FDC7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Ссылка на информационный ресурс </w:t>
      </w:r>
    </w:p>
    <w:p w14:paraId="504E9355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71770E20" w14:textId="1A255B4D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62C63AE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F65D131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7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"Квалификационный справочник должностей руководителей, специалистов и других служащих" </w:t>
      </w:r>
    </w:p>
    <w:p w14:paraId="0017307A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(утв. Постановлением Минтруда России от 21.08.1998 N 37) (ред. от 12.02.2014)</w:t>
      </w:r>
    </w:p>
    <w:p w14:paraId="14AB6C8C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Инженер-программист (программист)</w:t>
      </w:r>
    </w:p>
    <w:p w14:paraId="0F70017E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56F5FC9B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Ссылка на информационный ресурс</w:t>
      </w:r>
    </w:p>
    <w:p w14:paraId="35E8B90B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3C0FB07D" w14:textId="33E5C9F9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11823478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0F28EEA" w14:textId="15F6B0B5" w:rsidR="00CF0198" w:rsidRPr="00D8196A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8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Проанализировать справочную систему «Охрана труда»</w:t>
      </w:r>
    </w:p>
    <w:p w14:paraId="3461893D" w14:textId="77777777" w:rsidR="00CF0198" w:rsidRDefault="00A8251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hyperlink r:id="rId10" w:anchor="/document/16/22020/bssPhr1/?of=copy-063d39f27a">
        <w:r w:rsidR="0019024F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http://vip.1otruda.ru/#/document/16/22020/bssPhr1/?of=copy-063d39f27a</w:t>
        </w:r>
      </w:hyperlink>
    </w:p>
    <w:p w14:paraId="1CDAC806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0384003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Описать интерфейс и возможности работы с системой (текстовый документ или презентация или скринкаст)</w:t>
      </w:r>
    </w:p>
    <w:p w14:paraId="58FC5E8C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4C4082F" w14:textId="4B239F5B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0A55601" w14:textId="77777777" w:rsidR="00D8196A" w:rsidRDefault="00D8196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F7ADF6B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9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Постановление Главного государственного санитарного врача РФ от 21.06.2016 N 81 "Об утверждении СанПиН 2.2.4.3359-16 "Санитарно-эпидемиологические требования к физическим факторам на рабочих местах" (вместе с "СанПиН 2.2.4.3359-16. Санитарно-эпидемиологические правила и нормативы...")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br/>
      </w:r>
      <w:r>
        <w:rPr>
          <w:rFonts w:ascii="Times New Roman" w:eastAsia="Times New Roman" w:hAnsi="Times New Roman"/>
          <w:b/>
          <w:color w:val="000000"/>
          <w:sz w:val="24"/>
          <w:szCs w:val="24"/>
        </w:rPr>
        <w:t>(Зарегистрировано в Минюсте России 08.08.2016 N 43153)</w:t>
      </w:r>
    </w:p>
    <w:p w14:paraId="37D9FEBD" w14:textId="77777777" w:rsidR="00CF0198" w:rsidRDefault="00A8251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hyperlink r:id="rId11">
        <w:r w:rsidR="0019024F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http://www.consultant.ru/document/cons_doc_LAW_203183/</w:t>
        </w:r>
      </w:hyperlink>
    </w:p>
    <w:p w14:paraId="410E5D98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5F296E41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План (текстовый документ)</w:t>
      </w:r>
    </w:p>
    <w:p w14:paraId="53778BE1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C3E0F88" w14:textId="51E12613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57E8C35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3E6913F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0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Провести инсталляцию программного обеспечения.</w:t>
      </w:r>
    </w:p>
    <w:p w14:paraId="1F5F0A9C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C26CBA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Алгоритм установки (текстовый документ)</w:t>
      </w:r>
    </w:p>
    <w:p w14:paraId="175F9C5D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49FE5554" w14:textId="22D596E9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70B3152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D1C6489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проанализировать аппаратное, программное и информационное обеспечение автоматизированного рабочего места специалиста в конкретной предметной области (по выбору студента). Оценка рабочего места специалиста.</w:t>
      </w:r>
    </w:p>
    <w:p w14:paraId="0549C0A0" w14:textId="53BC6FC2" w:rsidR="00CF0198" w:rsidRDefault="0019024F">
      <w:pPr>
        <w:spacing w:after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br/>
        <w:t>Примечание: ителлект-карта</w:t>
      </w:r>
    </w:p>
    <w:p w14:paraId="796F8054" w14:textId="77777777" w:rsidR="00CF0198" w:rsidRDefault="0019024F">
      <w:pPr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459B1E49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AE5B574" w14:textId="77777777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096F024E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2B811D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A909AED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89456AF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7DCE4738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D8F32C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299B7A1F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CA8C6E9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1E3B5B6" w14:textId="77777777" w:rsidR="00CF0198" w:rsidRDefault="0019024F">
      <w:pPr>
        <w:pStyle w:val="1"/>
        <w:jc w:val="center"/>
      </w:pPr>
      <w:r>
        <w:t>II. Вариативная самостоятельная работа</w:t>
      </w:r>
    </w:p>
    <w:p w14:paraId="17BEAB29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(выбрать одно из заданий с одинаковыми номерами)</w:t>
      </w:r>
    </w:p>
    <w:p w14:paraId="08B9058A" w14:textId="77777777" w:rsidR="00CF0198" w:rsidRDefault="00CF0198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D1627BF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5FF8F19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Оценить эргономику рабочего места программиста (параметры микроклимата, освещение, расчет освещенности, шум и вибрация, электромагнитное и ионизирующее излучения, эргономические требования к рабочему месту, режим труда, расчет уровня шума).</w:t>
      </w:r>
    </w:p>
    <w:p w14:paraId="08217B37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аблица </w:t>
      </w:r>
    </w:p>
    <w:p w14:paraId="0780AB4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E36678D" w14:textId="1E498976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62B3C54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382F79FE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Сделать описание рабочего места программиста.</w:t>
      </w:r>
    </w:p>
    <w:p w14:paraId="1067E32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Представить в виде схемы (интеллект-карта) </w:t>
      </w:r>
    </w:p>
    <w:p w14:paraId="7C82663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319879BE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1832A31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5FF66E2B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BED55B2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Разработать инструкцию «Первая медицинская помощь при электротравме на рабочем месте программиста»</w:t>
      </w:r>
    </w:p>
    <w:p w14:paraId="2AFD3A9F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Конспект </w:t>
      </w:r>
    </w:p>
    <w:p w14:paraId="4FBEBF0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3B249A6" w14:textId="03701E57" w:rsidR="00CF0198" w:rsidRDefault="00CF0198">
      <w:pPr>
        <w:spacing w:after="0" w:line="240" w:lineRule="auto"/>
        <w:rPr>
          <w:rFonts w:ascii="Times" w:eastAsia="Times" w:hAnsi="Times" w:cs="Times"/>
          <w:b/>
          <w:iCs/>
          <w:sz w:val="20"/>
          <w:szCs w:val="20"/>
        </w:rPr>
      </w:pPr>
    </w:p>
    <w:p w14:paraId="7F489358" w14:textId="77777777" w:rsidR="00D8196A" w:rsidRPr="00D8196A" w:rsidRDefault="00D8196A">
      <w:pPr>
        <w:spacing w:after="0" w:line="240" w:lineRule="auto"/>
        <w:rPr>
          <w:rFonts w:ascii="Times" w:eastAsia="Times" w:hAnsi="Times" w:cs="Times"/>
          <w:b/>
          <w:iCs/>
          <w:sz w:val="20"/>
          <w:szCs w:val="20"/>
        </w:rPr>
      </w:pPr>
    </w:p>
    <w:p w14:paraId="49C05FAA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оценить профессиональный кодекс этики ACM, IEEE Computer Society и других организаций.</w:t>
      </w:r>
    </w:p>
    <w:p w14:paraId="7422C7FC" w14:textId="77777777" w:rsidR="00CF0198" w:rsidRPr="00C33393" w:rsidRDefault="00CF0198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  <w:lang w:val="en-US"/>
        </w:rPr>
      </w:pPr>
    </w:p>
    <w:p w14:paraId="755EF67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Конспект </w:t>
      </w:r>
    </w:p>
    <w:p w14:paraId="57225766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5B7FBCFE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E824D6A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77E0BFFC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43216A5" w14:textId="77777777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109B613B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3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прикладное программное обеспечение информационно-вычислительной системы предприятия (организации).</w:t>
      </w:r>
    </w:p>
    <w:p w14:paraId="33EDCB22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В этом разделе необходимо кратко охарактеризовать решаемые в организации (в отделе, группе) задачи, связанные с автоматизированной обработкой информации. Выяснить, используются ли проблемно-ориентированные пакеты программного обеспечения, если да, то для решения каких задач (проектирование, бухгалтерия и т.д.). Привести список программного обеспечения, используемого для решения задач общего назначения. </w:t>
      </w:r>
    </w:p>
    <w:p w14:paraId="4496A1C1" w14:textId="77777777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61C8511D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5CDCA3DE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17876FCA" w14:textId="43B6086E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396E3A5B" w14:textId="77777777" w:rsidR="00D8196A" w:rsidRDefault="00D8196A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41D860B0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3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системное программное обеспечение информационно-вычислительной системы предприятия (организации).</w:t>
      </w:r>
    </w:p>
    <w:p w14:paraId="250224A5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Критерии:</w:t>
      </w:r>
    </w:p>
    <w:p w14:paraId="5E448636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возможность одновременного выполнения нескольких приложений (однозадачные, многозадачные), для многозадачных ОС указать вид многозадачности (вытесняющая или невытесняющая), имеется ли возможность многопоточного выполнения приложений; наличие механизмов защиты информации пользователей (одно-, или многопользовательская ОС), какими средствами производится защита информации в многопользовательских ОС (права доступа пользователей к файлам и каталогам, средства шифрования информации и т.д.); сетевые возможности ОС: тип сети, наличие специализированных функций ОС, выполняемых в сети (файл-сервер, принт-сервер, PROXY-сервер и т.д.).</w:t>
      </w:r>
    </w:p>
    <w:p w14:paraId="05DDAF45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Описать программы-утилиты, позволяющие: диагностировать состояние системы; восстанавливать работоспособность системы; оптимизировать работу компьютера.</w:t>
      </w:r>
    </w:p>
    <w:p w14:paraId="2499A1E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34E467AB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3969DBAB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D1D131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F71A594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55EA0B43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EBEE3C8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4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технические средства информационно-вычислительной системы предприятия (организации). </w:t>
      </w:r>
    </w:p>
    <w:p w14:paraId="4C352C59" w14:textId="77777777" w:rsidR="00CF0198" w:rsidRDefault="00CF0198">
      <w:pPr>
        <w:spacing w:after="0"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</w:p>
    <w:p w14:paraId="2EF3311E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В случае крайнего разнообразия используемого машинного парка следует описать наиболее устаревшую модель и последнюю из современных. </w:t>
      </w:r>
    </w:p>
    <w:p w14:paraId="42B01D1F" w14:textId="77777777" w:rsidR="00CF0198" w:rsidRDefault="00CF0198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</w:p>
    <w:p w14:paraId="795A0434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Для ПК необходимо указать: </w:t>
      </w:r>
    </w:p>
    <w:p w14:paraId="0D6025D8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модель микропроцессора; тактовая частота микропроцессора; объем и вид памяти (DIMM, RIMM, DDR и т.д.); модель системной платы; шины системной платы (ISA, VLB, PCI, AGP и т.д.); накопители на магнитных и магнитооптических дисках; модель винчестера, ёмкость, интерфейс (SCSI, ATA, Ultra-ATA); модель видеокарты, объем видеопамяти; дополнительное оборудование (модемы, сетевые адаптеры и т.д.).</w:t>
      </w:r>
    </w:p>
    <w:p w14:paraId="3C989920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537294E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70387684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41279659" w14:textId="54C17918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1D4F64DD" w14:textId="77777777" w:rsidR="00D8196A" w:rsidRDefault="00D8196A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26BF997E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4. Изучить локальную вычислительную сеть предприятия (организации). </w:t>
      </w:r>
    </w:p>
    <w:p w14:paraId="1F70435A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0D49F99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Критерии:</w:t>
      </w:r>
    </w:p>
    <w:p w14:paraId="67FB8A7E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тип (одноранговая или иерархическая);</w:t>
      </w:r>
    </w:p>
    <w:p w14:paraId="37FD02C7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физическая топология сети; оборудование, использованное для построения сети (адаптеры, концентраторы, маршрутизаторы, коммутаторы, кабель и т.д.); протоколы, задействованные в сети (TCP/IP, IPX/SPX, NETBEUI и т.д.);</w:t>
      </w:r>
    </w:p>
    <w:p w14:paraId="00606191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Также необходимо описать сервер сети, по пунктам, аналогично описанию ПК (см. предыдущее задание).</w:t>
      </w:r>
    </w:p>
    <w:p w14:paraId="0C8B9FEA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3829C3D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24B0BC46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B33981B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755F1301" w14:textId="77777777" w:rsidR="00CF0198" w:rsidRDefault="00CF0198"/>
    <w:p w14:paraId="5B690D57" w14:textId="77777777" w:rsidR="00CF0198" w:rsidRDefault="00CF0198"/>
    <w:p w14:paraId="6831A5BC" w14:textId="77777777" w:rsidR="00CF0198" w:rsidRDefault="00CF0198"/>
    <w:p w14:paraId="53B0030C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Руководитель практики____________________________ </w:t>
      </w:r>
    </w:p>
    <w:p w14:paraId="2271D6D3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  <w:r>
        <w:rPr>
          <w:rFonts w:ascii="Times New Roman" w:eastAsia="Times New Roman" w:hAnsi="Times New Roman"/>
          <w:sz w:val="28"/>
          <w:szCs w:val="28"/>
          <w:vertAlign w:val="superscript"/>
        </w:rPr>
        <w:t xml:space="preserve">                 (подпись руководителя)</w:t>
      </w:r>
    </w:p>
    <w:p w14:paraId="044B32F9" w14:textId="77777777" w:rsidR="00CF0198" w:rsidRDefault="00CF019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</w:p>
    <w:p w14:paraId="53EF3786" w14:textId="77777777" w:rsidR="00CF0198" w:rsidRDefault="00CF019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</w:p>
    <w:p w14:paraId="1B31EAF2" w14:textId="7F5040D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>Задание выполнил ______________</w:t>
      </w:r>
      <w:r w:rsidRPr="0019024F">
        <w:rPr>
          <w:rFonts w:ascii="Times New Roman" w:eastAsia="Times New Roman" w:hAnsi="Times New Roman"/>
          <w:sz w:val="28"/>
          <w:szCs w:val="28"/>
          <w:u w:val="single"/>
        </w:rPr>
        <w:t>(Моисеенко П. А.)</w:t>
      </w:r>
      <w:r>
        <w:rPr>
          <w:rFonts w:ascii="Times New Roman" w:eastAsia="Times New Roman" w:hAnsi="Times New Roman"/>
          <w:sz w:val="28"/>
          <w:szCs w:val="28"/>
          <w:u w:val="single"/>
        </w:rPr>
        <w:t>_</w:t>
      </w:r>
      <w:r w:rsidRPr="0019024F">
        <w:rPr>
          <w:rFonts w:ascii="Times New Roman" w:eastAsia="Times New Roman" w:hAnsi="Times New Roman"/>
          <w:sz w:val="28"/>
          <w:szCs w:val="28"/>
          <w:u w:val="single"/>
        </w:rPr>
        <w:t xml:space="preserve"> </w:t>
      </w:r>
    </w:p>
    <w:p w14:paraId="650F0287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                                       </w:t>
      </w:r>
      <w:r>
        <w:rPr>
          <w:rFonts w:ascii="Times New Roman" w:eastAsia="Times New Roman" w:hAnsi="Times New Roman"/>
          <w:sz w:val="28"/>
          <w:szCs w:val="28"/>
          <w:vertAlign w:val="superscript"/>
        </w:rPr>
        <w:t>(подпись студента)</w:t>
      </w:r>
    </w:p>
    <w:p w14:paraId="48B04B83" w14:textId="77777777" w:rsidR="00CF0198" w:rsidRDefault="00CF0198"/>
    <w:sectPr w:rsidR="00CF0198">
      <w:pgSz w:w="11906" w:h="16838"/>
      <w:pgMar w:top="1134" w:right="850" w:bottom="1134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bAwsDCzMLc0sjRQ0lEKTi0uzszPAykwqgUAqGWbmywAAAA="/>
  </w:docVars>
  <w:rsids>
    <w:rsidRoot w:val="00CF0198"/>
    <w:rsid w:val="00010DDC"/>
    <w:rsid w:val="0019024F"/>
    <w:rsid w:val="00A8251A"/>
    <w:rsid w:val="00C33393"/>
    <w:rsid w:val="00CF0198"/>
    <w:rsid w:val="00D8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35F02"/>
  <w15:docId w15:val="{8B7FB713-BF1E-46DD-ADD0-1491C2976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3D0A"/>
    <w:rPr>
      <w:rFonts w:cs="Times New Roman"/>
    </w:rPr>
  </w:style>
  <w:style w:type="paragraph" w:styleId="1">
    <w:name w:val="heading 1"/>
    <w:basedOn w:val="a"/>
    <w:next w:val="a"/>
    <w:link w:val="10"/>
    <w:uiPriority w:val="9"/>
    <w:qFormat/>
    <w:rsid w:val="00DF6A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9A3D0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8B319F"/>
    <w:rPr>
      <w:color w:val="0000FF"/>
      <w:u w:val="single"/>
    </w:rPr>
  </w:style>
  <w:style w:type="paragraph" w:styleId="a6">
    <w:name w:val="Normal (Web)"/>
    <w:basedOn w:val="a"/>
    <w:uiPriority w:val="99"/>
    <w:unhideWhenUsed/>
    <w:rsid w:val="00E442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a7">
    <w:name w:val="No Spacing"/>
    <w:uiPriority w:val="1"/>
    <w:qFormat/>
    <w:rsid w:val="00E442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a0"/>
    <w:rsid w:val="00E44229"/>
  </w:style>
  <w:style w:type="character" w:customStyle="1" w:styleId="imlogmatch">
    <w:name w:val="im_log_match"/>
    <w:basedOn w:val="a0"/>
    <w:rsid w:val="00E85984"/>
  </w:style>
  <w:style w:type="table" w:styleId="a8">
    <w:name w:val="Table Grid"/>
    <w:basedOn w:val="a1"/>
    <w:uiPriority w:val="59"/>
    <w:rsid w:val="00C25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697731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697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697731"/>
    <w:rPr>
      <w:rFonts w:ascii="Segoe UI" w:eastAsia="Calibr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DF6A71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styleId="ac">
    <w:name w:val="FollowedHyperlink"/>
    <w:basedOn w:val="a0"/>
    <w:uiPriority w:val="99"/>
    <w:semiHidden/>
    <w:unhideWhenUsed/>
    <w:rsid w:val="001C3D11"/>
    <w:rPr>
      <w:color w:val="800080" w:themeColor="followedHyperlink"/>
      <w:u w:val="single"/>
    </w:rPr>
  </w:style>
  <w:style w:type="paragraph" w:customStyle="1" w:styleId="11">
    <w:name w:val="Обычный1"/>
    <w:rsid w:val="00F94BE6"/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03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11" Type="http://schemas.openxmlformats.org/officeDocument/2006/relationships/hyperlink" Target="http://www.consultant.ru/document/cons_doc_LAW_203183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://vip.1otruda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odaktor.ru/ref.pdf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ArqU5NK6yUszB/EWtzb6UiOQxg==">AMUW2mXrIBuNvq6fyd3xnv/7hVwKUKkcuJFOj+sLR2YBeoKI12fkPOUuWKgrgKmUKIAD2S4cJs+p2IaW/rOM4I21390zNJYLDTsMkg9Ab1jvtv2l1qZA26lUNVqpU6TiimPqB8Trhcn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72</Words>
  <Characters>6684</Characters>
  <Application>Microsoft Office Word</Application>
  <DocSecurity>0</DocSecurity>
  <Lines>55</Lines>
  <Paragraphs>15</Paragraphs>
  <ScaleCrop>false</ScaleCrop>
  <Company/>
  <LinksUpToDate>false</LinksUpToDate>
  <CharactersWithSpaces>7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усик</dc:creator>
  <cp:lastModifiedBy>Pavel Moiseenko</cp:lastModifiedBy>
  <cp:revision>2</cp:revision>
  <dcterms:created xsi:type="dcterms:W3CDTF">2021-02-04T22:15:00Z</dcterms:created>
  <dcterms:modified xsi:type="dcterms:W3CDTF">2021-02-04T22:15:00Z</dcterms:modified>
</cp:coreProperties>
</file>